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2E5425" w14:textId="77777777" w:rsidR="00A964DF" w:rsidRDefault="006E0EE2">
      <w:pPr>
        <w:pStyle w:val="FirstParagraph"/>
      </w:pPr>
      <w:r>
        <w:t>setwd(“c:/FCD/Hamburgueria209/”) getwd()</w:t>
      </w:r>
    </w:p>
    <w:p w14:paraId="5E5EFB90" w14:textId="77777777" w:rsidR="00A964DF" w:rsidRDefault="006E0EE2">
      <w:pPr>
        <w:pStyle w:val="Corpodetexto"/>
      </w:pPr>
      <w:r>
        <w:t>vend &lt;- read.csv(‘data207’, stringsAsFactors = FALSE)</w:t>
      </w:r>
    </w:p>
    <w:p w14:paraId="7CE5A158" w14:textId="77777777" w:rsidR="00A964DF" w:rsidRDefault="006E0EE2">
      <w:pPr>
        <w:pStyle w:val="Ttulo1"/>
      </w:pPr>
      <w:bookmarkStart w:id="0" w:name="dataset-de-seguranca"/>
      <w:r>
        <w:t>dataset de segurança</w:t>
      </w:r>
      <w:bookmarkEnd w:id="0"/>
    </w:p>
    <w:p w14:paraId="310EFBAB" w14:textId="77777777" w:rsidR="004100BD" w:rsidRDefault="006E0EE2">
      <w:pPr>
        <w:pStyle w:val="FirstParagraph"/>
      </w:pPr>
      <w:r>
        <w:t xml:space="preserve">View(vend1) </w:t>
      </w:r>
    </w:p>
    <w:p w14:paraId="02FDC78A" w14:textId="77777777" w:rsidR="004100BD" w:rsidRDefault="006E0EE2">
      <w:pPr>
        <w:pStyle w:val="FirstParagraph"/>
      </w:pPr>
      <w:r>
        <w:t xml:space="preserve">dim(vend1) </w:t>
      </w:r>
    </w:p>
    <w:p w14:paraId="1A663C5F" w14:textId="77777777" w:rsidR="004100BD" w:rsidRDefault="006E0EE2">
      <w:pPr>
        <w:pStyle w:val="FirstParagraph"/>
      </w:pPr>
      <w:r>
        <w:t>str(vend1)</w:t>
      </w:r>
    </w:p>
    <w:p w14:paraId="106BAB9A" w14:textId="5F26D529" w:rsidR="00A964DF" w:rsidRDefault="006E0EE2">
      <w:pPr>
        <w:pStyle w:val="FirstParagraph"/>
      </w:pPr>
      <w:r>
        <w:t>glimpse(vend1)</w:t>
      </w:r>
    </w:p>
    <w:p w14:paraId="0DA2E586" w14:textId="167CD3C0" w:rsidR="00A964DF" w:rsidRDefault="006E0EE2">
      <w:pPr>
        <w:pStyle w:val="Ttulo1"/>
      </w:pPr>
      <w:bookmarkStart w:id="1" w:name="medias-de-tendencia"/>
      <w:proofErr w:type="spellStart"/>
      <w:r>
        <w:t>M</w:t>
      </w:r>
      <w:r w:rsidR="004100BD">
        <w:t>e</w:t>
      </w:r>
      <w:r>
        <w:t>di</w:t>
      </w:r>
      <w:r w:rsidR="004100BD">
        <w:t>d</w:t>
      </w:r>
      <w:r>
        <w:t>as</w:t>
      </w:r>
      <w:proofErr w:type="spellEnd"/>
      <w:r>
        <w:t xml:space="preserve"> de </w:t>
      </w:r>
      <w:proofErr w:type="spellStart"/>
      <w:r>
        <w:t>tendencia</w:t>
      </w:r>
      <w:bookmarkEnd w:id="1"/>
      <w:proofErr w:type="spellEnd"/>
    </w:p>
    <w:p w14:paraId="3D4C1075" w14:textId="279AF5F8" w:rsidR="00A964DF" w:rsidRDefault="006E0EE2">
      <w:pPr>
        <w:pStyle w:val="FirstParagraph"/>
      </w:pPr>
      <w:r>
        <w:t>summary(vend1)</w:t>
      </w:r>
    </w:p>
    <w:p w14:paraId="7EDAF651" w14:textId="06B700D9" w:rsidR="00235CCC" w:rsidRDefault="00235CCC" w:rsidP="00235CCC">
      <w:pPr>
        <w:pStyle w:val="Corpodetexto"/>
      </w:pPr>
      <w:r>
        <w:rPr>
          <w:noProof/>
        </w:rPr>
        <w:drawing>
          <wp:inline distT="0" distB="0" distL="0" distR="0" wp14:anchorId="35A83397" wp14:editId="4278D9D7">
            <wp:extent cx="5162550" cy="1714500"/>
            <wp:effectExtent l="0" t="0" r="0" b="0"/>
            <wp:docPr id="1" name="Imagem 1" descr="Uma imagem contendo interior, parede, mes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umario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20E09" w14:textId="77777777" w:rsidR="00235CCC" w:rsidRDefault="006E0EE2" w:rsidP="00235CCC">
      <w:pPr>
        <w:pStyle w:val="Corpodetexto"/>
        <w:spacing w:before="0" w:after="0"/>
      </w:pPr>
      <w:r>
        <w:t xml:space="preserve">#Pacote para ler graficos e corplot </w:t>
      </w:r>
    </w:p>
    <w:p w14:paraId="39444896" w14:textId="77777777" w:rsidR="00235CCC" w:rsidRDefault="006E0EE2" w:rsidP="00235CCC">
      <w:pPr>
        <w:pStyle w:val="Corpodetexto"/>
        <w:spacing w:before="0" w:after="0"/>
      </w:pPr>
      <w:r>
        <w:t xml:space="preserve">library(psych) </w:t>
      </w:r>
    </w:p>
    <w:p w14:paraId="4BDE298D" w14:textId="77777777" w:rsidR="00235CCC" w:rsidRDefault="006E0EE2" w:rsidP="00235CCC">
      <w:pPr>
        <w:pStyle w:val="Corpodetexto"/>
        <w:spacing w:before="0" w:after="0"/>
      </w:pPr>
      <w:r>
        <w:t>library(</w:t>
      </w:r>
      <w:proofErr w:type="spellStart"/>
      <w:r>
        <w:t>corrplot</w:t>
      </w:r>
      <w:proofErr w:type="spellEnd"/>
      <w:r>
        <w:t xml:space="preserve">) </w:t>
      </w:r>
    </w:p>
    <w:p w14:paraId="30F1B9BE" w14:textId="77777777" w:rsidR="00235CCC" w:rsidRDefault="006E0EE2" w:rsidP="00235CCC">
      <w:pPr>
        <w:pStyle w:val="Corpodetexto"/>
        <w:spacing w:before="0" w:after="0"/>
      </w:pPr>
      <w:r>
        <w:t>library(</w:t>
      </w:r>
      <w:proofErr w:type="spellStart"/>
      <w:r>
        <w:t>gmodels</w:t>
      </w:r>
      <w:proofErr w:type="spellEnd"/>
      <w:r>
        <w:t xml:space="preserve">) </w:t>
      </w:r>
    </w:p>
    <w:p w14:paraId="019A2A8E" w14:textId="77777777" w:rsidR="00235CCC" w:rsidRDefault="006E0EE2" w:rsidP="00235CCC">
      <w:pPr>
        <w:pStyle w:val="Corpodetexto"/>
        <w:spacing w:before="0" w:after="0"/>
      </w:pPr>
      <w:r>
        <w:t xml:space="preserve">library(class) </w:t>
      </w:r>
    </w:p>
    <w:p w14:paraId="67F3404C" w14:textId="77777777" w:rsidR="00235CCC" w:rsidRDefault="006E0EE2" w:rsidP="00235CCC">
      <w:pPr>
        <w:pStyle w:val="Corpodetexto"/>
        <w:spacing w:before="0" w:after="0"/>
      </w:pPr>
      <w:r>
        <w:t>library(</w:t>
      </w:r>
      <w:proofErr w:type="spellStart"/>
      <w:r>
        <w:t>dplyr</w:t>
      </w:r>
      <w:proofErr w:type="spellEnd"/>
      <w:r>
        <w:t xml:space="preserve">) </w:t>
      </w:r>
    </w:p>
    <w:p w14:paraId="2A203CFC" w14:textId="125F2AA2" w:rsidR="00A964DF" w:rsidRDefault="006E0EE2" w:rsidP="00235CCC">
      <w:pPr>
        <w:pStyle w:val="Corpodetexto"/>
        <w:spacing w:before="0" w:after="0"/>
      </w:pPr>
      <w:r>
        <w:t>library(</w:t>
      </w:r>
      <w:proofErr w:type="spellStart"/>
      <w:r>
        <w:t>tidyverse</w:t>
      </w:r>
      <w:proofErr w:type="spellEnd"/>
      <w:r>
        <w:t>)</w:t>
      </w:r>
    </w:p>
    <w:p w14:paraId="31D05947" w14:textId="77777777" w:rsidR="00A964DF" w:rsidRDefault="006E0EE2">
      <w:pPr>
        <w:pStyle w:val="Ttulo1"/>
      </w:pPr>
      <w:bookmarkStart w:id="2" w:name="correlacao-entre-as-variaveis"/>
      <w:r>
        <w:t>Correlacao entre as variaveis</w:t>
      </w:r>
      <w:bookmarkEnd w:id="2"/>
    </w:p>
    <w:p w14:paraId="20FDC872" w14:textId="2372AE36" w:rsidR="00A964DF" w:rsidRDefault="006E0EE2">
      <w:pPr>
        <w:pStyle w:val="FirstParagraph"/>
      </w:pPr>
      <w:r>
        <w:t>colunas_cor &lt;- cor(vend1[c(“Mes”, “Quantidade”, “ValorUnidadeItem”, “ValorTotal”, “NomeProduto”, “DiaSemana”, “HoraDia”)]) cor(vend1[c(“Mes”, “Quantidade”, “ValorUnidadeItem”, “ValorTotal”, “NomeProduto”, “DiaSemana”, “HoraDia”)])</w:t>
      </w:r>
    </w:p>
    <w:p w14:paraId="019202BF" w14:textId="5980048B" w:rsidR="00235CCC" w:rsidRDefault="00235CCC" w:rsidP="00235CCC">
      <w:pPr>
        <w:pStyle w:val="Corpodetexto"/>
      </w:pPr>
    </w:p>
    <w:p w14:paraId="1F3B3A51" w14:textId="0183A171" w:rsidR="00235CCC" w:rsidRDefault="00235CCC" w:rsidP="00235CCC">
      <w:pPr>
        <w:pStyle w:val="Corpodetexto"/>
      </w:pPr>
    </w:p>
    <w:p w14:paraId="31D51603" w14:textId="7F1AC398" w:rsidR="00235CCC" w:rsidRDefault="00235CCC" w:rsidP="00235CCC">
      <w:pPr>
        <w:pStyle w:val="Corpodetexto"/>
      </w:pPr>
    </w:p>
    <w:p w14:paraId="40CE9355" w14:textId="77777777" w:rsidR="00235CCC" w:rsidRPr="00235CCC" w:rsidRDefault="00235CCC" w:rsidP="00235CCC">
      <w:pPr>
        <w:pStyle w:val="Corpodetexto"/>
      </w:pPr>
    </w:p>
    <w:p w14:paraId="42FF741D" w14:textId="77777777" w:rsidR="00A964DF" w:rsidRDefault="006E0EE2">
      <w:pPr>
        <w:pStyle w:val="Ttulo1"/>
      </w:pPr>
      <w:bookmarkStart w:id="3" w:name="grafico-de-correlacao"/>
      <w:r>
        <w:t>Grafico de Correlacao</w:t>
      </w:r>
      <w:bookmarkEnd w:id="3"/>
    </w:p>
    <w:p w14:paraId="5D1646F0" w14:textId="6D4E2408" w:rsidR="00A964DF" w:rsidRDefault="004C0FC7">
      <w:pPr>
        <w:pStyle w:val="FirstParagraph"/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4BF07B9B" wp14:editId="277D6F61">
            <wp:simplePos x="0" y="0"/>
            <wp:positionH relativeFrom="margin">
              <wp:align>left</wp:align>
            </wp:positionH>
            <wp:positionV relativeFrom="paragraph">
              <wp:posOffset>404496</wp:posOffset>
            </wp:positionV>
            <wp:extent cx="5534025" cy="2617986"/>
            <wp:effectExtent l="0" t="0" r="0" b="0"/>
            <wp:wrapNone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oorrrr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7787" cy="26292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proofErr w:type="gramStart"/>
      <w:r w:rsidR="006E0EE2">
        <w:t>corrplot</w:t>
      </w:r>
      <w:proofErr w:type="spellEnd"/>
      <w:r w:rsidR="006E0EE2">
        <w:t>(</w:t>
      </w:r>
      <w:proofErr w:type="spellStart"/>
      <w:proofErr w:type="gramEnd"/>
      <w:r w:rsidR="006E0EE2">
        <w:t>colunas_cor</w:t>
      </w:r>
      <w:proofErr w:type="spellEnd"/>
      <w:r w:rsidR="006E0EE2">
        <w:t>, method = “color”)</w:t>
      </w:r>
    </w:p>
    <w:p w14:paraId="02CC03D7" w14:textId="21D7C285" w:rsidR="004C0FC7" w:rsidRDefault="004C0FC7" w:rsidP="004C0FC7">
      <w:pPr>
        <w:pStyle w:val="Corpodetexto"/>
      </w:pPr>
    </w:p>
    <w:p w14:paraId="6063033C" w14:textId="5180088F" w:rsidR="004C0FC7" w:rsidRDefault="004C0FC7" w:rsidP="004C0FC7">
      <w:pPr>
        <w:pStyle w:val="Corpodetexto"/>
      </w:pPr>
    </w:p>
    <w:p w14:paraId="37D54824" w14:textId="0C3D6007" w:rsidR="004C0FC7" w:rsidRDefault="004C0FC7" w:rsidP="004C0FC7">
      <w:pPr>
        <w:pStyle w:val="Corpodetexto"/>
      </w:pPr>
    </w:p>
    <w:p w14:paraId="2999A2F1" w14:textId="77777777" w:rsidR="004C0FC7" w:rsidRDefault="004C0FC7" w:rsidP="004C0FC7">
      <w:pPr>
        <w:pStyle w:val="Corpodetexto"/>
      </w:pPr>
    </w:p>
    <w:p w14:paraId="24E874BB" w14:textId="77777777" w:rsidR="004C0FC7" w:rsidRPr="004C0FC7" w:rsidRDefault="004C0FC7" w:rsidP="004C0FC7">
      <w:pPr>
        <w:pStyle w:val="Corpodetexto"/>
      </w:pPr>
    </w:p>
    <w:p w14:paraId="5585D4DE" w14:textId="77777777" w:rsidR="004C0FC7" w:rsidRDefault="004C0FC7">
      <w:pPr>
        <w:pStyle w:val="Ttulo1"/>
      </w:pPr>
      <w:bookmarkStart w:id="4" w:name="representacao-no-grafico-pairs"/>
    </w:p>
    <w:p w14:paraId="75FF83A5" w14:textId="77777777" w:rsidR="004C0FC7" w:rsidRDefault="004C0FC7">
      <w:pPr>
        <w:pStyle w:val="Ttulo1"/>
      </w:pPr>
    </w:p>
    <w:p w14:paraId="3AAC4D30" w14:textId="0A443705" w:rsidR="00A964DF" w:rsidRDefault="006E0EE2">
      <w:pPr>
        <w:pStyle w:val="Ttulo1"/>
      </w:pPr>
      <w:proofErr w:type="spellStart"/>
      <w:r>
        <w:t>Representacao</w:t>
      </w:r>
      <w:proofErr w:type="spellEnd"/>
      <w:r>
        <w:t xml:space="preserve"> no </w:t>
      </w:r>
      <w:proofErr w:type="spellStart"/>
      <w:r>
        <w:t>grafico</w:t>
      </w:r>
      <w:proofErr w:type="spellEnd"/>
      <w:r>
        <w:t xml:space="preserve"> pairs</w:t>
      </w:r>
      <w:bookmarkEnd w:id="4"/>
    </w:p>
    <w:p w14:paraId="7F1A08C5" w14:textId="2F26BF98" w:rsidR="00A964DF" w:rsidRDefault="006E0EE2">
      <w:pPr>
        <w:pStyle w:val="FirstParagraph"/>
      </w:pPr>
      <w:r>
        <w:t>pairs(vend1[c(“Mes”, “Quantidade”, “ValorUnidadeItem”, “ValorTotal”, “NomeProduto”, “DiaSemana”, “HoraDia”)]) #Repesentacao do grafico pairs colorido pairs.panels(vend1[c(“Mes”, “</w:t>
      </w:r>
      <w:proofErr w:type="spellStart"/>
      <w:r>
        <w:t>Quantidade</w:t>
      </w:r>
      <w:proofErr w:type="spellEnd"/>
      <w:r>
        <w:t>”, “</w:t>
      </w:r>
      <w:proofErr w:type="spellStart"/>
      <w:r>
        <w:t>ValorUnidadeItem</w:t>
      </w:r>
      <w:proofErr w:type="spellEnd"/>
      <w:r>
        <w:t>”, “</w:t>
      </w:r>
      <w:proofErr w:type="spellStart"/>
      <w:r>
        <w:t>ValorTotal</w:t>
      </w:r>
      <w:proofErr w:type="spellEnd"/>
      <w:r>
        <w:t>”, “</w:t>
      </w:r>
      <w:proofErr w:type="spellStart"/>
      <w:r>
        <w:t>NomeProduto</w:t>
      </w:r>
      <w:proofErr w:type="spellEnd"/>
      <w:r>
        <w:t>”, “</w:t>
      </w:r>
      <w:proofErr w:type="spellStart"/>
      <w:r>
        <w:t>DiaSemana</w:t>
      </w:r>
      <w:proofErr w:type="spellEnd"/>
      <w:r>
        <w:t>”, “</w:t>
      </w:r>
      <w:proofErr w:type="spellStart"/>
      <w:r>
        <w:t>HoraDia</w:t>
      </w:r>
      <w:proofErr w:type="spellEnd"/>
      <w:r>
        <w:t>”)])</w:t>
      </w:r>
    </w:p>
    <w:p w14:paraId="03A52E39" w14:textId="77777777" w:rsidR="004100BD" w:rsidRDefault="00235CCC" w:rsidP="004100BD">
      <w:pPr>
        <w:pStyle w:val="Corpodetexto"/>
      </w:pPr>
      <w:r>
        <w:rPr>
          <w:noProof/>
        </w:rPr>
        <w:drawing>
          <wp:inline distT="0" distB="0" distL="0" distR="0" wp14:anchorId="4B54615F" wp14:editId="0457919A">
            <wp:extent cx="5612130" cy="2114550"/>
            <wp:effectExtent l="0" t="0" r="762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plot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5" w:name="histogramas"/>
    </w:p>
    <w:p w14:paraId="390E531C" w14:textId="77777777" w:rsidR="004100BD" w:rsidRDefault="004100BD" w:rsidP="004100BD">
      <w:pPr>
        <w:pStyle w:val="Corpodetexto"/>
      </w:pPr>
    </w:p>
    <w:p w14:paraId="45F13BBA" w14:textId="77777777" w:rsidR="004100BD" w:rsidRDefault="004100BD" w:rsidP="004100BD">
      <w:pPr>
        <w:pStyle w:val="Corpodetexto"/>
      </w:pPr>
    </w:p>
    <w:p w14:paraId="0A712B8C" w14:textId="77777777" w:rsidR="004100BD" w:rsidRDefault="004100BD" w:rsidP="004100BD">
      <w:pPr>
        <w:pStyle w:val="Corpodetexto"/>
      </w:pPr>
    </w:p>
    <w:p w14:paraId="4AF76B96" w14:textId="77777777" w:rsidR="004100BD" w:rsidRDefault="004100BD" w:rsidP="004100BD">
      <w:pPr>
        <w:pStyle w:val="Corpodetexto"/>
      </w:pPr>
    </w:p>
    <w:p w14:paraId="24CF61B5" w14:textId="32A04EAF" w:rsidR="00A964DF" w:rsidRDefault="006E0EE2" w:rsidP="004100BD">
      <w:pPr>
        <w:pStyle w:val="Corpodetexto"/>
      </w:pPr>
      <w:bookmarkStart w:id="6" w:name="_GoBack"/>
      <w:bookmarkEnd w:id="6"/>
      <w:proofErr w:type="spellStart"/>
      <w:r>
        <w:t>Histogramas</w:t>
      </w:r>
      <w:bookmarkEnd w:id="5"/>
      <w:proofErr w:type="spellEnd"/>
    </w:p>
    <w:p w14:paraId="66400F81" w14:textId="7FE71F7E" w:rsidR="009D6A4E" w:rsidRDefault="006E0EE2" w:rsidP="009D6A4E">
      <w:pPr>
        <w:pStyle w:val="FirstParagraph"/>
      </w:pPr>
      <w:r>
        <w:t>hist(vend1$Mes, main = "</w:t>
      </w:r>
      <w:proofErr w:type="spellStart"/>
      <w:r>
        <w:t>Meses</w:t>
      </w:r>
      <w:proofErr w:type="spellEnd"/>
      <w:r>
        <w:t xml:space="preserve"> x </w:t>
      </w:r>
      <w:proofErr w:type="spellStart"/>
      <w:r>
        <w:t>Vendas</w:t>
      </w:r>
      <w:proofErr w:type="spellEnd"/>
      <w:r>
        <w:t xml:space="preserve">", </w:t>
      </w:r>
      <w:proofErr w:type="spellStart"/>
      <w:r>
        <w:t>xlab</w:t>
      </w:r>
      <w:proofErr w:type="spellEnd"/>
      <w:r>
        <w:t xml:space="preserve"> = "Meses",  ylab = "Volume",  col = "blue") hist(vend1$DiaSemana, main = “Por Dia”, xlab = “Dia da Semana”, ylab = “Volume”, col = “blue”) hist(vend1$HoraDia, main = “Por Horario”, xlab = “Hora”, ylab = “Volume”, col = “blue”)</w:t>
      </w:r>
    </w:p>
    <w:p w14:paraId="0D4841B7" w14:textId="1E297FB2" w:rsidR="00235CCC" w:rsidRDefault="009D6A4E" w:rsidP="009D6A4E">
      <w:pPr>
        <w:pStyle w:val="FirstParagraph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386F81B4" wp14:editId="460829B4">
            <wp:simplePos x="0" y="0"/>
            <wp:positionH relativeFrom="margin">
              <wp:posOffset>104775</wp:posOffset>
            </wp:positionH>
            <wp:positionV relativeFrom="paragraph">
              <wp:posOffset>1887855</wp:posOffset>
            </wp:positionV>
            <wp:extent cx="3970082" cy="1866900"/>
            <wp:effectExtent l="0" t="0" r="0" b="0"/>
            <wp:wrapNone/>
            <wp:docPr id="5" name="Imagem 5" descr="Uma imagem contendo captura de t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mes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0082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35CCC">
        <w:rPr>
          <w:noProof/>
        </w:rPr>
        <w:drawing>
          <wp:inline distT="0" distB="0" distL="0" distR="0" wp14:anchorId="09108E5C" wp14:editId="1DD78365">
            <wp:extent cx="4213149" cy="1981200"/>
            <wp:effectExtent l="0" t="0" r="0" b="0"/>
            <wp:docPr id="4" name="Imagem 4" descr="Uma imagem contendo captura de t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hora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9998" cy="1984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EF1C2" w14:textId="4152BD00" w:rsidR="00235CCC" w:rsidRDefault="00235CCC" w:rsidP="00235CCC">
      <w:pPr>
        <w:pStyle w:val="Corpodetexto"/>
      </w:pPr>
    </w:p>
    <w:p w14:paraId="083E204E" w14:textId="6F0314FA" w:rsidR="00235CCC" w:rsidRDefault="00235CCC" w:rsidP="00235CCC">
      <w:pPr>
        <w:pStyle w:val="Corpodetexto"/>
      </w:pPr>
    </w:p>
    <w:p w14:paraId="2AEA3E7B" w14:textId="44BA301F" w:rsidR="00235CCC" w:rsidRDefault="00235CCC" w:rsidP="00235CCC">
      <w:pPr>
        <w:pStyle w:val="Corpodetexto"/>
      </w:pPr>
    </w:p>
    <w:p w14:paraId="6A965D8B" w14:textId="7EDE6A66" w:rsidR="00235CCC" w:rsidRPr="00235CCC" w:rsidRDefault="00235CCC" w:rsidP="00235CCC">
      <w:pPr>
        <w:pStyle w:val="Corpodetexto"/>
      </w:pPr>
    </w:p>
    <w:p w14:paraId="1692E282" w14:textId="39BD691C" w:rsidR="009D6A4E" w:rsidRDefault="009D6A4E">
      <w:pPr>
        <w:pStyle w:val="Ttulo1"/>
      </w:pPr>
      <w:bookmarkStart w:id="7" w:name="treinando-o-modelo"/>
    </w:p>
    <w:p w14:paraId="0580AB91" w14:textId="327623F9" w:rsidR="009D6A4E" w:rsidRDefault="009D6A4E">
      <w:pPr>
        <w:pStyle w:val="Ttulo1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BEECAA7" wp14:editId="24D655BD">
            <wp:simplePos x="0" y="0"/>
            <wp:positionH relativeFrom="margin">
              <wp:posOffset>104775</wp:posOffset>
            </wp:positionH>
            <wp:positionV relativeFrom="paragraph">
              <wp:posOffset>96520</wp:posOffset>
            </wp:positionV>
            <wp:extent cx="3889060" cy="1828800"/>
            <wp:effectExtent l="0" t="0" r="0" b="0"/>
            <wp:wrapNone/>
            <wp:docPr id="7" name="Imagem 7" descr="Uma imagem contendo captura de tel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dia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9060" cy="1828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C972E0" w14:textId="66D041E6" w:rsidR="009D6A4E" w:rsidRDefault="009D6A4E">
      <w:pPr>
        <w:pStyle w:val="Ttulo1"/>
      </w:pPr>
    </w:p>
    <w:p w14:paraId="2F75BE0E" w14:textId="5308DD0D" w:rsidR="009D6A4E" w:rsidRDefault="009D6A4E" w:rsidP="009D6A4E">
      <w:pPr>
        <w:pStyle w:val="Corpodetexto"/>
      </w:pPr>
    </w:p>
    <w:p w14:paraId="16151DE2" w14:textId="432818A1" w:rsidR="009D6A4E" w:rsidRDefault="009D6A4E" w:rsidP="009D6A4E">
      <w:pPr>
        <w:pStyle w:val="Corpodetexto"/>
      </w:pPr>
    </w:p>
    <w:p w14:paraId="7445B4CC" w14:textId="3135EDEC" w:rsidR="009D6A4E" w:rsidRDefault="009D6A4E" w:rsidP="009D6A4E">
      <w:pPr>
        <w:pStyle w:val="Corpodetexto"/>
      </w:pPr>
    </w:p>
    <w:p w14:paraId="7CF53B4A" w14:textId="77777777" w:rsidR="009D6A4E" w:rsidRPr="009D6A4E" w:rsidRDefault="009D6A4E" w:rsidP="009D6A4E">
      <w:pPr>
        <w:pStyle w:val="Corpodetexto"/>
      </w:pPr>
    </w:p>
    <w:p w14:paraId="457454E5" w14:textId="344283DD" w:rsidR="00A964DF" w:rsidRDefault="006E0EE2">
      <w:pPr>
        <w:pStyle w:val="Ttulo1"/>
      </w:pPr>
      <w:proofErr w:type="spellStart"/>
      <w:r>
        <w:lastRenderedPageBreak/>
        <w:t>Treinando</w:t>
      </w:r>
      <w:proofErr w:type="spellEnd"/>
      <w:r>
        <w:t xml:space="preserve"> o </w:t>
      </w:r>
      <w:proofErr w:type="spellStart"/>
      <w:r>
        <w:t>modelo</w:t>
      </w:r>
      <w:bookmarkEnd w:id="7"/>
      <w:proofErr w:type="spellEnd"/>
    </w:p>
    <w:p w14:paraId="1AE9AB96" w14:textId="77777777" w:rsidR="00A964DF" w:rsidRDefault="006E0EE2">
      <w:pPr>
        <w:pStyle w:val="FirstParagraph"/>
      </w:pPr>
      <w:r>
        <w:t>library(caTools)</w:t>
      </w:r>
    </w:p>
    <w:p w14:paraId="11685D88" w14:textId="77777777" w:rsidR="00A964DF" w:rsidRDefault="006E0EE2">
      <w:pPr>
        <w:pStyle w:val="Ttulo1"/>
      </w:pPr>
      <w:bookmarkStart w:id="8" w:name="criando-dados-de-treino-e-dados-de-teste"/>
      <w:r>
        <w:t>Criando dados de treino e dados de teste</w:t>
      </w:r>
      <w:bookmarkEnd w:id="8"/>
    </w:p>
    <w:p w14:paraId="6BD8DB2F" w14:textId="77777777" w:rsidR="00A964DF" w:rsidRDefault="006E0EE2">
      <w:pPr>
        <w:pStyle w:val="FirstParagraph"/>
      </w:pPr>
      <w:r>
        <w:t>amostra &lt;- sample.split(vend1, SplitRatio = 0.70)</w:t>
      </w:r>
    </w:p>
    <w:p w14:paraId="795D7D6D" w14:textId="77777777" w:rsidR="00A964DF" w:rsidRDefault="006E0EE2">
      <w:pPr>
        <w:pStyle w:val="Corpodetexto"/>
      </w:pPr>
      <w:r>
        <w:t>dados_treino &lt;- subset(vend1, amostra == TRUE) dados_teste &lt;- subset(vend1, amostra == FALSE)</w:t>
      </w:r>
    </w:p>
    <w:p w14:paraId="12A1B969" w14:textId="77777777" w:rsidR="00A964DF" w:rsidRDefault="006E0EE2">
      <w:pPr>
        <w:pStyle w:val="Ttulo1"/>
      </w:pPr>
      <w:bookmarkStart w:id="9" w:name="criando-modelo-de-treino"/>
      <w:r>
        <w:t>Criando modelo de treino</w:t>
      </w:r>
      <w:bookmarkEnd w:id="9"/>
    </w:p>
    <w:p w14:paraId="61529987" w14:textId="77777777" w:rsidR="00A964DF" w:rsidRDefault="006E0EE2">
      <w:pPr>
        <w:pStyle w:val="FirstParagraph"/>
      </w:pPr>
      <w:r>
        <w:t>modelov1 &lt;- lm(ValorTotal ~ ., dados_treino)</w:t>
      </w:r>
    </w:p>
    <w:p w14:paraId="38D8CC93" w14:textId="77777777" w:rsidR="00A964DF" w:rsidRDefault="006E0EE2">
      <w:pPr>
        <w:pStyle w:val="Ttulo1"/>
      </w:pPr>
      <w:bookmarkStart w:id="10" w:name="sumario-do-modelo"/>
      <w:r>
        <w:t>Sumario do modelo</w:t>
      </w:r>
      <w:bookmarkEnd w:id="10"/>
    </w:p>
    <w:p w14:paraId="702CF8E5" w14:textId="6F930CBF" w:rsidR="00A964DF" w:rsidRDefault="006E0EE2">
      <w:pPr>
        <w:pStyle w:val="FirstParagraph"/>
      </w:pPr>
      <w:r>
        <w:t>summary(modelov1)</w:t>
      </w:r>
    </w:p>
    <w:p w14:paraId="775CDF43" w14:textId="4AF7B396" w:rsidR="00235CCC" w:rsidRDefault="00235CCC" w:rsidP="00235CCC">
      <w:pPr>
        <w:pStyle w:val="Corpodetexto"/>
      </w:pPr>
      <w:r>
        <w:rPr>
          <w:noProof/>
        </w:rPr>
        <w:drawing>
          <wp:inline distT="0" distB="0" distL="0" distR="0" wp14:anchorId="1BB152A4" wp14:editId="32348CC3">
            <wp:extent cx="4990166" cy="3276600"/>
            <wp:effectExtent l="0" t="0" r="0" b="0"/>
            <wp:docPr id="6" name="Imagem 6" descr="Uma imagem contendo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modelo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1458" cy="33037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816B6" w14:textId="21C420BD" w:rsidR="00235CCC" w:rsidRDefault="00235CCC" w:rsidP="00235CCC">
      <w:pPr>
        <w:pStyle w:val="Corpodetexto"/>
      </w:pPr>
    </w:p>
    <w:p w14:paraId="7C28A9E1" w14:textId="3C847C6C" w:rsidR="00235CCC" w:rsidRDefault="00235CCC" w:rsidP="00235CCC">
      <w:pPr>
        <w:pStyle w:val="Corpodetexto"/>
      </w:pPr>
    </w:p>
    <w:p w14:paraId="41A616B9" w14:textId="77777777" w:rsidR="00235CCC" w:rsidRPr="00235CCC" w:rsidRDefault="00235CCC" w:rsidP="00235CCC">
      <w:pPr>
        <w:pStyle w:val="Corpodetexto"/>
      </w:pPr>
    </w:p>
    <w:p w14:paraId="08554CB3" w14:textId="77777777" w:rsidR="00A964DF" w:rsidRDefault="006E0EE2">
      <w:pPr>
        <w:pStyle w:val="Ttulo1"/>
      </w:pPr>
      <w:bookmarkStart w:id="11" w:name="prevendo-com-dados-de-testes"/>
      <w:r>
        <w:lastRenderedPageBreak/>
        <w:t>Prevendo com dados de testes</w:t>
      </w:r>
      <w:bookmarkEnd w:id="11"/>
    </w:p>
    <w:p w14:paraId="4B6C2AE5" w14:textId="77777777" w:rsidR="00A964DF" w:rsidRDefault="006E0EE2">
      <w:pPr>
        <w:pStyle w:val="FirstParagraph"/>
      </w:pPr>
      <w:r>
        <w:t>previsao &lt;- predict(modelov1, dados_teste) View(previsao)</w:t>
      </w:r>
    </w:p>
    <w:p w14:paraId="0FB6720E" w14:textId="77777777" w:rsidR="00A964DF" w:rsidRDefault="006E0EE2">
      <w:pPr>
        <w:pStyle w:val="Corpodetexto"/>
      </w:pPr>
      <w:r>
        <w:t>resultado &lt;- cbind(dados_teste$ValorTotal, previsao) colnames(resultado) &lt;- c(“Real”, “Previsto”) resultado &lt;- as.data.frame(resultado) View(resultado)</w:t>
      </w:r>
    </w:p>
    <w:p w14:paraId="654234E9" w14:textId="2508DE1F" w:rsidR="00A964DF" w:rsidRDefault="006E0EE2">
      <w:pPr>
        <w:pStyle w:val="Corpodetexto"/>
      </w:pPr>
      <w:r>
        <w:t>#ggplot(vend1, aes(x = NomeProduto, y = Mes)) + # geom_line() + # ylab(“Numero de Hanburgueres”) + # xlab(“Linha do Tempo”) + # ggtitle(“Demanda de Hamburgueres por Mes”) + # theme(text = element_text(size = 15))</w:t>
      </w:r>
    </w:p>
    <w:p w14:paraId="603E1776" w14:textId="388D4035" w:rsidR="00235CCC" w:rsidRDefault="00235CCC">
      <w:pPr>
        <w:pStyle w:val="Corpodetexto"/>
      </w:pPr>
    </w:p>
    <w:p w14:paraId="1DE4F1C5" w14:textId="77777777" w:rsidR="00235CCC" w:rsidRDefault="00235CCC">
      <w:pPr>
        <w:pStyle w:val="Corpodetexto"/>
      </w:pPr>
    </w:p>
    <w:sectPr w:rsidR="00235CC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D7CB14" w14:textId="77777777" w:rsidR="006E30BF" w:rsidRDefault="006E30BF">
      <w:pPr>
        <w:spacing w:after="0"/>
      </w:pPr>
      <w:r>
        <w:separator/>
      </w:r>
    </w:p>
  </w:endnote>
  <w:endnote w:type="continuationSeparator" w:id="0">
    <w:p w14:paraId="45C0C7B7" w14:textId="77777777" w:rsidR="006E30BF" w:rsidRDefault="006E30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D0A7A8" w14:textId="77777777" w:rsidR="006E30BF" w:rsidRDefault="006E30BF">
      <w:r>
        <w:separator/>
      </w:r>
    </w:p>
  </w:footnote>
  <w:footnote w:type="continuationSeparator" w:id="0">
    <w:p w14:paraId="6F70221B" w14:textId="77777777" w:rsidR="006E30BF" w:rsidRDefault="006E30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D06441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38EBA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09B1"/>
    <w:rsid w:val="001A7F46"/>
    <w:rsid w:val="00235CCC"/>
    <w:rsid w:val="004100BD"/>
    <w:rsid w:val="004C0FC7"/>
    <w:rsid w:val="004E29B3"/>
    <w:rsid w:val="00590D07"/>
    <w:rsid w:val="00634094"/>
    <w:rsid w:val="0069228C"/>
    <w:rsid w:val="006E0EE2"/>
    <w:rsid w:val="006E30BF"/>
    <w:rsid w:val="00784D58"/>
    <w:rsid w:val="008D6863"/>
    <w:rsid w:val="009D6A4E"/>
    <w:rsid w:val="00A964D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40EC40"/>
  <w15:docId w15:val="{E98D8880-F739-46C1-B086-7E5A37E28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8609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1</Pages>
  <Words>323</Words>
  <Characters>1748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erson Castro</dc:creator>
  <cp:keywords/>
  <cp:lastModifiedBy>Anderson Castro</cp:lastModifiedBy>
  <cp:revision>7</cp:revision>
  <dcterms:created xsi:type="dcterms:W3CDTF">2020-01-15T02:43:00Z</dcterms:created>
  <dcterms:modified xsi:type="dcterms:W3CDTF">2020-01-15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